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4188AD" w14:textId="77777777" w:rsidR="00CB3E6C" w:rsidRPr="00767E70" w:rsidRDefault="00CB3E6C" w:rsidP="00767E70">
      <w:pPr>
        <w:rPr>
          <w:rFonts w:ascii="Unikurd Jino" w:hAnsi="Unikurd Jino" w:cs="Unikurd Jino"/>
          <w:sz w:val="30"/>
          <w:szCs w:val="30"/>
          <w:rtl/>
          <w:lang w:bidi="ar-IQ"/>
        </w:rPr>
      </w:pPr>
      <w:r w:rsidRPr="00767E70">
        <w:rPr>
          <w:rFonts w:ascii="Unikurd Jino" w:hAnsi="Unikurd Jino" w:cs="Unikurd Jino"/>
          <w:noProof/>
          <w:sz w:val="30"/>
          <w:szCs w:val="30"/>
        </w:rPr>
        <w:drawing>
          <wp:anchor distT="0" distB="0" distL="114300" distR="114300" simplePos="0" relativeHeight="251658240" behindDoc="0" locked="0" layoutInCell="1" allowOverlap="1" wp14:anchorId="723D5EBE" wp14:editId="23C63BCD">
            <wp:simplePos x="0" y="0"/>
            <wp:positionH relativeFrom="column">
              <wp:posOffset>56087</wp:posOffset>
            </wp:positionH>
            <wp:positionV relativeFrom="paragraph">
              <wp:posOffset>66719</wp:posOffset>
            </wp:positionV>
            <wp:extent cx="6028660" cy="1041991"/>
            <wp:effectExtent l="76200" t="76200" r="125095" b="1397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lahadin.pn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141"/>
                    <a:stretch/>
                  </pic:blipFill>
                  <pic:spPr bwMode="auto">
                    <a:xfrm>
                      <a:off x="0" y="0"/>
                      <a:ext cx="6023650" cy="1041125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250ACC" w14:textId="77777777" w:rsidR="00CB3E6C" w:rsidRPr="00767E70" w:rsidRDefault="00CB3E6C" w:rsidP="00767E70">
      <w:pPr>
        <w:rPr>
          <w:rFonts w:ascii="Unikurd Jino" w:hAnsi="Unikurd Jino" w:cs="Unikurd Jino"/>
          <w:sz w:val="30"/>
          <w:szCs w:val="30"/>
          <w:rtl/>
          <w:lang w:bidi="ar-IQ"/>
        </w:rPr>
      </w:pPr>
    </w:p>
    <w:p w14:paraId="521C058E" w14:textId="77777777" w:rsidR="00CB3E6C" w:rsidRPr="00767E70" w:rsidRDefault="00CB3E6C" w:rsidP="00767E70">
      <w:pPr>
        <w:rPr>
          <w:rFonts w:ascii="Unikurd Jino" w:hAnsi="Unikurd Jino" w:cs="Unikurd Jino"/>
          <w:sz w:val="30"/>
          <w:szCs w:val="30"/>
          <w:rtl/>
          <w:lang w:bidi="ar-IQ"/>
        </w:rPr>
      </w:pPr>
    </w:p>
    <w:p w14:paraId="180E0370" w14:textId="77777777" w:rsidR="00CB3E6C" w:rsidRPr="00767E70" w:rsidRDefault="00CB3E6C" w:rsidP="00767E70">
      <w:pPr>
        <w:jc w:val="center"/>
        <w:rPr>
          <w:rFonts w:ascii="Unikurd Jino" w:hAnsi="Unikurd Jino" w:cs="Unikurd Jino"/>
          <w:sz w:val="30"/>
          <w:szCs w:val="30"/>
          <w:rtl/>
          <w:lang w:bidi="ar-OM"/>
        </w:rPr>
      </w:pPr>
    </w:p>
    <w:p w14:paraId="6CA693E9" w14:textId="77777777" w:rsidR="00CB3E6C" w:rsidRPr="00767E70" w:rsidRDefault="00CB3E6C" w:rsidP="00767E70">
      <w:pPr>
        <w:jc w:val="center"/>
        <w:rPr>
          <w:rFonts w:ascii="Unikurd Jino" w:hAnsi="Unikurd Jino" w:cs="Unikurd Jino"/>
          <w:sz w:val="30"/>
          <w:szCs w:val="30"/>
          <w:rtl/>
          <w:lang w:bidi="ar-OM"/>
        </w:rPr>
      </w:pPr>
      <w:r w:rsidRPr="00767E70">
        <w:rPr>
          <w:rFonts w:ascii="Unikurd Jino" w:hAnsi="Unikurd Jino" w:cs="Unikurd Jino" w:hint="cs"/>
          <w:sz w:val="30"/>
          <w:szCs w:val="30"/>
          <w:rtl/>
          <w:lang w:bidi="ar-OM"/>
        </w:rPr>
        <w:t>بەڕێز/ بەڕێوەبەریی دڵنیایی جۆریی زانكۆی سەڵاحەدین</w:t>
      </w:r>
    </w:p>
    <w:p w14:paraId="4D8542A3" w14:textId="50549FE3" w:rsidR="00CB3E6C" w:rsidRPr="00767E70" w:rsidRDefault="00CB3E6C" w:rsidP="00767E70">
      <w:pPr>
        <w:jc w:val="center"/>
        <w:rPr>
          <w:rFonts w:ascii="Unikurd Jino" w:hAnsi="Unikurd Jino" w:cs="Unikurd Jino"/>
          <w:sz w:val="30"/>
          <w:szCs w:val="30"/>
          <w:rtl/>
          <w:lang w:bidi="ar-IQ"/>
        </w:rPr>
      </w:pPr>
      <w:r w:rsidRPr="00767E70">
        <w:rPr>
          <w:rFonts w:ascii="Unikurd Jino" w:hAnsi="Unikurd Jino" w:cs="Unikurd Jino" w:hint="cs"/>
          <w:sz w:val="30"/>
          <w:szCs w:val="30"/>
          <w:rtl/>
          <w:lang w:bidi="ar-OM"/>
        </w:rPr>
        <w:t>بابەت/ هەژماركردنی خاڵەكانی ئامادە</w:t>
      </w:r>
      <w:r>
        <w:rPr>
          <w:rFonts w:ascii="Unikurd Jino" w:hAnsi="Unikurd Jino" w:cs="Unikurd Jino" w:hint="cs"/>
          <w:sz w:val="30"/>
          <w:szCs w:val="30"/>
          <w:rtl/>
          <w:lang w:bidi="ar-OM"/>
        </w:rPr>
        <w:t xml:space="preserve">بوون لە </w:t>
      </w:r>
      <w:r w:rsidR="00AE7FE1">
        <w:rPr>
          <w:rFonts w:ascii="Unikurd Jino" w:hAnsi="Unikurd Jino" w:cs="Unikurd Jino" w:hint="cs"/>
          <w:sz w:val="30"/>
          <w:szCs w:val="30"/>
          <w:rtl/>
          <w:lang w:bidi="ar-IQ"/>
        </w:rPr>
        <w:t>ووركشوب</w:t>
      </w:r>
    </w:p>
    <w:p w14:paraId="0C5A3DC3" w14:textId="77777777" w:rsidR="00CB3E6C" w:rsidRPr="00767E70" w:rsidRDefault="00CB3E6C" w:rsidP="00767E70">
      <w:pPr>
        <w:jc w:val="center"/>
        <w:rPr>
          <w:rFonts w:ascii="Unikurd Jino" w:hAnsi="Unikurd Jino" w:cs="Unikurd Jino"/>
          <w:sz w:val="30"/>
          <w:szCs w:val="30"/>
          <w:rtl/>
          <w:lang w:bidi="ar-OM"/>
        </w:rPr>
      </w:pPr>
    </w:p>
    <w:p w14:paraId="7D000D72" w14:textId="6461D347" w:rsidR="00CB3E6C" w:rsidRPr="00767E70" w:rsidRDefault="00CB3E6C" w:rsidP="002A40E5">
      <w:pPr>
        <w:jc w:val="both"/>
        <w:rPr>
          <w:rFonts w:ascii="Unikurd Jino" w:hAnsi="Unikurd Jino" w:cs="Unikurd Jino"/>
          <w:sz w:val="30"/>
          <w:szCs w:val="30"/>
          <w:rtl/>
          <w:lang w:bidi="ar-OM"/>
        </w:rPr>
      </w:pPr>
      <w:r w:rsidRPr="00767E70">
        <w:rPr>
          <w:rFonts w:ascii="Unikurd Jino" w:hAnsi="Unikurd Jino" w:cs="Unikurd Jino" w:hint="cs"/>
          <w:sz w:val="30"/>
          <w:szCs w:val="30"/>
          <w:rtl/>
          <w:lang w:bidi="ar-OM"/>
        </w:rPr>
        <w:t xml:space="preserve">سەبارەت بە هەژماركردنی خاڵەكانی ئامادەبوونی مامۆستا لە </w:t>
      </w:r>
      <w:r w:rsidR="00AE7FE1">
        <w:rPr>
          <w:rFonts w:ascii="Unikurd Jino" w:hAnsi="Unikurd Jino" w:cs="Unikurd Jino" w:hint="cs"/>
          <w:sz w:val="30"/>
          <w:szCs w:val="30"/>
          <w:rtl/>
          <w:lang w:bidi="ar-IQ"/>
        </w:rPr>
        <w:t xml:space="preserve">ووركشوبه </w:t>
      </w:r>
      <w:r w:rsidRPr="00767E70">
        <w:rPr>
          <w:rFonts w:ascii="Unikurd Jino" w:hAnsi="Unikurd Jino" w:cs="Unikurd Jino" w:hint="cs"/>
          <w:sz w:val="30"/>
          <w:szCs w:val="30"/>
          <w:rtl/>
          <w:lang w:bidi="ar-OM"/>
        </w:rPr>
        <w:t xml:space="preserve">كانی </w:t>
      </w:r>
      <w:r>
        <w:rPr>
          <w:rFonts w:ascii="Unikurd Jino" w:hAnsi="Unikurd Jino" w:cs="Unikurd Jino" w:hint="cs"/>
          <w:sz w:val="30"/>
          <w:szCs w:val="30"/>
          <w:rtl/>
          <w:lang w:bidi="ar-OM"/>
        </w:rPr>
        <w:t xml:space="preserve">ناو و دەرەوەی زانكۆ </w:t>
      </w:r>
      <w:r w:rsidRPr="00767E70">
        <w:rPr>
          <w:rFonts w:ascii="Unikurd Jino" w:hAnsi="Unikurd Jino" w:cs="Unikurd Jino" w:hint="cs"/>
          <w:sz w:val="30"/>
          <w:szCs w:val="30"/>
          <w:rtl/>
          <w:lang w:bidi="ar-OM"/>
        </w:rPr>
        <w:t>بۆ ساڵی ئەكادیمی 201</w:t>
      </w:r>
      <w:r>
        <w:rPr>
          <w:rFonts w:ascii="Unikurd Jino" w:hAnsi="Unikurd Jino" w:cs="Unikurd Jino" w:hint="cs"/>
          <w:sz w:val="30"/>
          <w:szCs w:val="30"/>
          <w:rtl/>
          <w:lang w:bidi="ar-OM"/>
        </w:rPr>
        <w:t>9</w:t>
      </w:r>
      <w:r w:rsidR="003E6141">
        <w:rPr>
          <w:rFonts w:ascii="Unikurd Jino" w:hAnsi="Unikurd Jino" w:cs="Unikurd Jino"/>
          <w:sz w:val="30"/>
          <w:szCs w:val="30"/>
          <w:lang w:bidi="ar-OM"/>
        </w:rPr>
        <w:t>2020-</w:t>
      </w:r>
      <w:r w:rsidRPr="00767E70">
        <w:rPr>
          <w:rFonts w:ascii="Unikurd Jino" w:hAnsi="Unikurd Jino" w:cs="Unikurd Jino" w:hint="cs"/>
          <w:sz w:val="30"/>
          <w:szCs w:val="30"/>
          <w:rtl/>
          <w:lang w:bidi="ar-OM"/>
        </w:rPr>
        <w:t xml:space="preserve"> بەمشێوەیەی خوارەوەیە:</w:t>
      </w:r>
    </w:p>
    <w:tbl>
      <w:tblPr>
        <w:tblStyle w:val="TableGrid"/>
        <w:bidiVisual/>
        <w:tblW w:w="0" w:type="auto"/>
        <w:tblInd w:w="24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5387"/>
        <w:gridCol w:w="3969"/>
      </w:tblGrid>
      <w:tr w:rsidR="00CB3E6C" w:rsidRPr="00767E70" w14:paraId="4C2FA807" w14:textId="77777777" w:rsidTr="005F3C59">
        <w:tc>
          <w:tcPr>
            <w:tcW w:w="9356" w:type="dxa"/>
            <w:gridSpan w:val="2"/>
            <w:tcBorders>
              <w:top w:val="double" w:sz="4" w:space="0" w:color="auto"/>
              <w:bottom w:val="single" w:sz="4" w:space="0" w:color="auto"/>
            </w:tcBorders>
          </w:tcPr>
          <w:p w14:paraId="0610C3AE" w14:textId="15C008CA" w:rsidR="00CB3E6C" w:rsidRPr="00DC23B4" w:rsidRDefault="00DC23B4" w:rsidP="00DC23B4">
            <w:pPr>
              <w:spacing w:line="276" w:lineRule="auto"/>
              <w:jc w:val="both"/>
              <w:rPr>
                <w:rFonts w:ascii="Unikurd Jino" w:hAnsi="Unikurd Jino" w:cs="Unikurd Jino"/>
                <w:sz w:val="30"/>
                <w:szCs w:val="30"/>
                <w:rtl/>
                <w:lang w:bidi="ar-SY"/>
              </w:rPr>
            </w:pP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 xml:space="preserve">ناوی مامۆستا: </w:t>
            </w:r>
            <w:r w:rsidR="003C5F80">
              <w:rPr>
                <w:rFonts w:ascii="Unikurd Jino" w:hAnsi="Unikurd Jino" w:cs="Unikurd Jino" w:hint="cs"/>
                <w:sz w:val="30"/>
                <w:szCs w:val="30"/>
                <w:rtl/>
                <w:lang w:bidi="ar-IQ"/>
              </w:rPr>
              <w:t>د.</w:t>
            </w:r>
            <w:r w:rsidR="00B82307">
              <w:rPr>
                <w:rFonts w:ascii="Unikurd Jino" w:hAnsi="Unikurd Jino" w:cs="Unikurd Jino" w:hint="cs"/>
                <w:sz w:val="30"/>
                <w:szCs w:val="30"/>
                <w:rtl/>
                <w:lang w:bidi="ar-SY"/>
              </w:rPr>
              <w:t>على حسن احمد</w:t>
            </w:r>
          </w:p>
        </w:tc>
      </w:tr>
      <w:tr w:rsidR="00CB3E6C" w:rsidRPr="00767E70" w14:paraId="56E760F9" w14:textId="77777777" w:rsidTr="005F3C59">
        <w:tc>
          <w:tcPr>
            <w:tcW w:w="93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B4DE8C3" w14:textId="68457F0E" w:rsidR="00CB3E6C" w:rsidRPr="002A40E5" w:rsidRDefault="00CB3E6C" w:rsidP="00FB3C96">
            <w:pPr>
              <w:spacing w:line="276" w:lineRule="auto"/>
              <w:jc w:val="both"/>
              <w:rPr>
                <w:rFonts w:ascii="Unikurd Jino" w:hAnsi="Unikurd Jino" w:cs="Ali_K_Samik"/>
                <w:sz w:val="30"/>
                <w:szCs w:val="30"/>
                <w:rtl/>
                <w:lang w:bidi="ar-OM"/>
              </w:rPr>
            </w:pPr>
            <w:r w:rsidRPr="00767E70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 xml:space="preserve">نازناوی زانستی: </w:t>
            </w:r>
            <w:r w:rsidR="003C5F80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پروفيسۆر</w:t>
            </w:r>
          </w:p>
        </w:tc>
      </w:tr>
      <w:tr w:rsidR="00CB3E6C" w:rsidRPr="00767E70" w14:paraId="1C59F44F" w14:textId="77777777" w:rsidTr="005F3C59">
        <w:tc>
          <w:tcPr>
            <w:tcW w:w="9356" w:type="dxa"/>
            <w:gridSpan w:val="2"/>
            <w:tcBorders>
              <w:top w:val="single" w:sz="4" w:space="0" w:color="auto"/>
              <w:bottom w:val="double" w:sz="4" w:space="0" w:color="auto"/>
            </w:tcBorders>
          </w:tcPr>
          <w:p w14:paraId="05800C06" w14:textId="6340E17D" w:rsidR="00CB3E6C" w:rsidRPr="00767E70" w:rsidRDefault="00CB3E6C" w:rsidP="00692B19">
            <w:pPr>
              <w:spacing w:line="276" w:lineRule="auto"/>
              <w:jc w:val="both"/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</w:pPr>
            <w:r w:rsidRPr="00767E70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 xml:space="preserve">بەش: </w:t>
            </w:r>
            <w:r w:rsidR="00FB3C96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فيزيك</w:t>
            </w:r>
          </w:p>
        </w:tc>
      </w:tr>
      <w:tr w:rsidR="00AE7FE1" w:rsidRPr="00767E70" w14:paraId="49F4A43B" w14:textId="77777777" w:rsidTr="00767E70">
        <w:tc>
          <w:tcPr>
            <w:tcW w:w="5387" w:type="dxa"/>
            <w:tcBorders>
              <w:top w:val="double" w:sz="4" w:space="0" w:color="auto"/>
            </w:tcBorders>
          </w:tcPr>
          <w:p w14:paraId="41FE4208" w14:textId="7A86EFF6" w:rsidR="00AE7FE1" w:rsidRPr="00767E70" w:rsidRDefault="00AE7FE1" w:rsidP="00AE7FE1">
            <w:pPr>
              <w:spacing w:line="276" w:lineRule="auto"/>
              <w:jc w:val="both"/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</w:pP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>ژ</w:t>
            </w: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ما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>ر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ەی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 xml:space="preserve"> ئ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ە</w:t>
            </w:r>
            <w:r w:rsidRPr="00AE7FE1">
              <w:rPr>
                <w:rFonts w:ascii="Unikurd Jino" w:hAnsi="Unikurd Jino" w:cs="Unikurd Jino" w:hint="eastAsia"/>
                <w:sz w:val="30"/>
                <w:szCs w:val="30"/>
                <w:rtl/>
                <w:lang w:bidi="ar-OM"/>
              </w:rPr>
              <w:t>و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 xml:space="preserve"> و</w:t>
            </w: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و</w:t>
            </w:r>
            <w:r w:rsidRPr="00AE7FE1">
              <w:rPr>
                <w:rFonts w:ascii="Unikurd Jino" w:hAnsi="Unikurd Jino" w:cs="Unikurd Jino" w:hint="eastAsia"/>
                <w:sz w:val="30"/>
                <w:szCs w:val="30"/>
                <w:rtl/>
                <w:lang w:bidi="ar-OM"/>
              </w:rPr>
              <w:t>ركش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ۆ</w:t>
            </w:r>
            <w:r w:rsidRPr="00AE7FE1">
              <w:rPr>
                <w:rFonts w:ascii="Unikurd Jino" w:hAnsi="Unikurd Jino" w:cs="Unikurd Jino" w:hint="eastAsia"/>
                <w:sz w:val="30"/>
                <w:szCs w:val="30"/>
                <w:rtl/>
                <w:lang w:bidi="ar-OM"/>
              </w:rPr>
              <w:t>پا</w:t>
            </w: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نة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ی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 xml:space="preserve"> ئا</w:t>
            </w: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ما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>د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ە</w:t>
            </w:r>
            <w:r w:rsidRPr="00AE7FE1">
              <w:rPr>
                <w:rFonts w:ascii="Unikurd Jino" w:hAnsi="Unikurd Jino" w:cs="Unikurd Jino" w:hint="eastAsia"/>
                <w:sz w:val="30"/>
                <w:szCs w:val="30"/>
                <w:rtl/>
                <w:lang w:bidi="ar-OM"/>
              </w:rPr>
              <w:t>بوو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ە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 xml:space="preserve"> </w:t>
            </w: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ل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ە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 xml:space="preserve"> ز</w:t>
            </w:r>
            <w:r w:rsidR="0042469B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ان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>ك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ۆ</w:t>
            </w:r>
            <w:r w:rsidR="0042469B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 xml:space="preserve"> </w:t>
            </w:r>
            <w:r w:rsidRPr="00AE7FE1">
              <w:rPr>
                <w:rFonts w:ascii="Unikurd Jino" w:hAnsi="Unikurd Jino" w:cs="Unikurd Jino" w:hint="eastAsia"/>
                <w:sz w:val="30"/>
                <w:szCs w:val="30"/>
                <w:rtl/>
                <w:lang w:bidi="ar-OM"/>
              </w:rPr>
              <w:t>و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 xml:space="preserve"> ك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ۆ</w:t>
            </w: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ل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ێ</w:t>
            </w:r>
            <w:r w:rsidRPr="00AE7FE1">
              <w:rPr>
                <w:rFonts w:ascii="Unikurd Jino" w:hAnsi="Unikurd Jino" w:cs="Unikurd Jino" w:hint="eastAsia"/>
                <w:sz w:val="30"/>
                <w:szCs w:val="30"/>
                <w:rtl/>
                <w:lang w:bidi="ar-OM"/>
              </w:rPr>
              <w:t>ژو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 xml:space="preserve"> به ش: </w:t>
            </w:r>
          </w:p>
        </w:tc>
        <w:tc>
          <w:tcPr>
            <w:tcW w:w="3969" w:type="dxa"/>
            <w:tcBorders>
              <w:top w:val="double" w:sz="4" w:space="0" w:color="auto"/>
            </w:tcBorders>
          </w:tcPr>
          <w:p w14:paraId="523803BF" w14:textId="18AC9671" w:rsidR="00AE7FE1" w:rsidRPr="00767E70" w:rsidRDefault="00B82307" w:rsidP="00AE533A">
            <w:pPr>
              <w:spacing w:line="276" w:lineRule="auto"/>
              <w:jc w:val="center"/>
              <w:rPr>
                <w:rFonts w:ascii="Unikurd Jino" w:hAnsi="Unikurd Jino" w:cs="Unikurd Jino"/>
                <w:sz w:val="30"/>
                <w:szCs w:val="30"/>
                <w:lang w:bidi="ar-OM"/>
              </w:rPr>
            </w:pP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1</w:t>
            </w:r>
          </w:p>
        </w:tc>
      </w:tr>
      <w:tr w:rsidR="00AE7FE1" w:rsidRPr="00767E70" w14:paraId="610702DF" w14:textId="77777777" w:rsidTr="00767E70">
        <w:tc>
          <w:tcPr>
            <w:tcW w:w="5387" w:type="dxa"/>
          </w:tcPr>
          <w:p w14:paraId="494D5036" w14:textId="4110488A" w:rsidR="00AE7FE1" w:rsidRPr="00767E70" w:rsidRDefault="00AE7FE1" w:rsidP="00AE7FE1">
            <w:pPr>
              <w:spacing w:line="276" w:lineRule="auto"/>
              <w:jc w:val="both"/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</w:pP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 xml:space="preserve"> </w:t>
            </w:r>
            <w:r w:rsidRPr="00AE7FE1">
              <w:rPr>
                <w:rFonts w:ascii="Unikurd Jino" w:hAnsi="Unikurd Jino" w:cs="Unikurd Jino" w:hint="eastAsia"/>
                <w:sz w:val="30"/>
                <w:szCs w:val="30"/>
                <w:rtl/>
                <w:lang w:bidi="ar-OM"/>
              </w:rPr>
              <w:t>ژ</w:t>
            </w: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م</w:t>
            </w:r>
            <w:r w:rsidRPr="00AE7FE1">
              <w:rPr>
                <w:rFonts w:ascii="Unikurd Jino" w:hAnsi="Unikurd Jino" w:cs="Unikurd Jino" w:hint="eastAsia"/>
                <w:sz w:val="30"/>
                <w:szCs w:val="30"/>
                <w:rtl/>
                <w:lang w:bidi="ar-OM"/>
              </w:rPr>
              <w:t>ار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ەی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 xml:space="preserve"> ئ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ە</w:t>
            </w:r>
            <w:r w:rsidRPr="00AE7FE1">
              <w:rPr>
                <w:rFonts w:ascii="Unikurd Jino" w:hAnsi="Unikurd Jino" w:cs="Unikurd Jino" w:hint="eastAsia"/>
                <w:sz w:val="30"/>
                <w:szCs w:val="30"/>
                <w:rtl/>
                <w:lang w:bidi="ar-OM"/>
              </w:rPr>
              <w:t>و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 xml:space="preserve"> و</w:t>
            </w: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و</w:t>
            </w:r>
            <w:r w:rsidRPr="00AE7FE1">
              <w:rPr>
                <w:rFonts w:ascii="Unikurd Jino" w:hAnsi="Unikurd Jino" w:cs="Unikurd Jino" w:hint="eastAsia"/>
                <w:sz w:val="30"/>
                <w:szCs w:val="30"/>
                <w:rtl/>
                <w:lang w:bidi="ar-OM"/>
              </w:rPr>
              <w:t>ركش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ۆ</w:t>
            </w:r>
            <w:r w:rsidRPr="00AE7FE1">
              <w:rPr>
                <w:rFonts w:ascii="Unikurd Jino" w:hAnsi="Unikurd Jino" w:cs="Unikurd Jino" w:hint="eastAsia"/>
                <w:sz w:val="30"/>
                <w:szCs w:val="30"/>
                <w:rtl/>
                <w:lang w:bidi="ar-OM"/>
              </w:rPr>
              <w:t>پاَ</w:t>
            </w: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ت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ەی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 xml:space="preserve"> ئا</w:t>
            </w: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ما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>د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ە</w:t>
            </w:r>
            <w:r w:rsidRPr="00AE7FE1">
              <w:rPr>
                <w:rFonts w:ascii="Unikurd Jino" w:hAnsi="Unikurd Jino" w:cs="Unikurd Jino" w:hint="eastAsia"/>
                <w:sz w:val="30"/>
                <w:szCs w:val="30"/>
                <w:rtl/>
                <w:lang w:bidi="ar-OM"/>
              </w:rPr>
              <w:t>بوو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ە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 xml:space="preserve"> </w:t>
            </w: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ل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ە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 xml:space="preserve"> د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ە</w:t>
            </w:r>
            <w:r w:rsidRPr="00AE7FE1">
              <w:rPr>
                <w:rFonts w:ascii="Unikurd Jino" w:hAnsi="Unikurd Jino" w:cs="Unikurd Jino" w:hint="eastAsia"/>
                <w:sz w:val="30"/>
                <w:szCs w:val="30"/>
                <w:rtl/>
                <w:lang w:bidi="ar-OM"/>
              </w:rPr>
              <w:t>ر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ە</w:t>
            </w:r>
            <w:r w:rsidRPr="00AE7FE1">
              <w:rPr>
                <w:rFonts w:ascii="Unikurd Jino" w:hAnsi="Unikurd Jino" w:cs="Unikurd Jino" w:hint="eastAsia"/>
                <w:sz w:val="30"/>
                <w:szCs w:val="30"/>
                <w:rtl/>
                <w:lang w:bidi="ar-OM"/>
              </w:rPr>
              <w:t>و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ەی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 xml:space="preserve"> زا</w:t>
            </w:r>
            <w:r w:rsidR="0042469B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ن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>ك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ۆ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>:</w:t>
            </w:r>
          </w:p>
        </w:tc>
        <w:tc>
          <w:tcPr>
            <w:tcW w:w="3969" w:type="dxa"/>
          </w:tcPr>
          <w:p w14:paraId="360B0D39" w14:textId="2F4CC393" w:rsidR="00AE7FE1" w:rsidRPr="00767E70" w:rsidRDefault="006C51EF" w:rsidP="00AE7FE1">
            <w:pPr>
              <w:spacing w:line="276" w:lineRule="auto"/>
              <w:jc w:val="center"/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</w:pP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1</w:t>
            </w:r>
          </w:p>
        </w:tc>
      </w:tr>
      <w:tr w:rsidR="00AE7FE1" w:rsidRPr="00767E70" w14:paraId="1EAAA727" w14:textId="77777777" w:rsidTr="00AE7FE1">
        <w:tc>
          <w:tcPr>
            <w:tcW w:w="5387" w:type="dxa"/>
          </w:tcPr>
          <w:p w14:paraId="65060392" w14:textId="25B0A867" w:rsidR="00AE7FE1" w:rsidRPr="00767E70" w:rsidRDefault="00AE7FE1" w:rsidP="00AE7FE1">
            <w:pPr>
              <w:spacing w:line="276" w:lineRule="auto"/>
              <w:jc w:val="both"/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</w:pP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>ژي</w:t>
            </w: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ما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>ر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ەی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 xml:space="preserve"> ئ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ە</w:t>
            </w:r>
            <w:r w:rsidRPr="00AE7FE1">
              <w:rPr>
                <w:rFonts w:ascii="Unikurd Jino" w:hAnsi="Unikurd Jino" w:cs="Unikurd Jino" w:hint="eastAsia"/>
                <w:sz w:val="30"/>
                <w:szCs w:val="30"/>
                <w:rtl/>
                <w:lang w:bidi="ar-OM"/>
              </w:rPr>
              <w:t>و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 xml:space="preserve"> و</w:t>
            </w: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و</w:t>
            </w:r>
            <w:r w:rsidRPr="00AE7FE1">
              <w:rPr>
                <w:rFonts w:ascii="Unikurd Jino" w:hAnsi="Unikurd Jino" w:cs="Unikurd Jino" w:hint="eastAsia"/>
                <w:sz w:val="30"/>
                <w:szCs w:val="30"/>
                <w:rtl/>
                <w:lang w:bidi="ar-OM"/>
              </w:rPr>
              <w:t>ركش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ۆ</w:t>
            </w:r>
            <w:r w:rsidRPr="00AE7FE1">
              <w:rPr>
                <w:rFonts w:ascii="Unikurd Jino" w:hAnsi="Unikurd Jino" w:cs="Unikurd Jino" w:hint="eastAsia"/>
                <w:sz w:val="30"/>
                <w:szCs w:val="30"/>
                <w:rtl/>
                <w:lang w:bidi="ar-OM"/>
              </w:rPr>
              <w:t>پا</w:t>
            </w: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ن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ەی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 xml:space="preserve"> </w:t>
            </w: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ئينترناشنال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 xml:space="preserve"> ک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ە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 xml:space="preserve"> ئا</w:t>
            </w: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م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>اد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ە</w:t>
            </w:r>
            <w:r w:rsidRPr="00AE7FE1">
              <w:rPr>
                <w:rFonts w:ascii="Unikurd Jino" w:hAnsi="Unikurd Jino" w:cs="Unikurd Jino" w:hint="eastAsia"/>
                <w:sz w:val="30"/>
                <w:szCs w:val="30"/>
                <w:rtl/>
                <w:lang w:bidi="ar-OM"/>
              </w:rPr>
              <w:t>بوو</w:t>
            </w:r>
            <w:r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ە</w:t>
            </w:r>
            <w:r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>:</w:t>
            </w:r>
          </w:p>
        </w:tc>
        <w:tc>
          <w:tcPr>
            <w:tcW w:w="3969" w:type="dxa"/>
          </w:tcPr>
          <w:p w14:paraId="32C3DAB9" w14:textId="2EF79E3E" w:rsidR="00AE7FE1" w:rsidRPr="00767E70" w:rsidRDefault="00FB3C96" w:rsidP="00AE7FE1">
            <w:pPr>
              <w:spacing w:line="276" w:lineRule="auto"/>
              <w:jc w:val="center"/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</w:pP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0</w:t>
            </w:r>
            <w:r w:rsid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 xml:space="preserve"> </w:t>
            </w:r>
          </w:p>
        </w:tc>
      </w:tr>
      <w:tr w:rsidR="00414923" w:rsidRPr="00767E70" w14:paraId="5B758F01" w14:textId="77777777" w:rsidTr="00307B6E">
        <w:tc>
          <w:tcPr>
            <w:tcW w:w="5387" w:type="dxa"/>
          </w:tcPr>
          <w:p w14:paraId="23587456" w14:textId="4B920877" w:rsidR="00414923" w:rsidRPr="00767E70" w:rsidRDefault="00414923" w:rsidP="00767E70">
            <w:pPr>
              <w:jc w:val="both"/>
              <w:rPr>
                <w:rFonts w:ascii="Unikurd Jino" w:hAnsi="Unikurd Jino" w:cs="Unikurd Jino"/>
                <w:sz w:val="30"/>
                <w:szCs w:val="30"/>
                <w:rtl/>
                <w:lang w:bidi="ar-IQ"/>
              </w:rPr>
            </w:pPr>
            <w:r w:rsidRPr="00767E70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 xml:space="preserve">ئامادەبوون لە </w:t>
            </w:r>
            <w:r w:rsid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ووركشوب</w:t>
            </w:r>
            <w:r w:rsidRPr="00767E70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ەكانی</w:t>
            </w:r>
            <w:r>
              <w:rPr>
                <w:rFonts w:ascii="Unikurd Jino" w:hAnsi="Unikurd Jino" w:cs="Unikurd Jino"/>
                <w:sz w:val="30"/>
                <w:szCs w:val="30"/>
                <w:lang w:bidi="ar-OM"/>
              </w:rPr>
              <w:t xml:space="preserve">  </w:t>
            </w:r>
            <w:r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ئونلاين</w:t>
            </w:r>
          </w:p>
        </w:tc>
        <w:tc>
          <w:tcPr>
            <w:tcW w:w="3969" w:type="dxa"/>
            <w:vAlign w:val="center"/>
          </w:tcPr>
          <w:p w14:paraId="1373C5BD" w14:textId="0FF423ED" w:rsidR="00414923" w:rsidRPr="00CD125C" w:rsidRDefault="00B82307" w:rsidP="00307B6E">
            <w:pPr>
              <w:jc w:val="center"/>
              <w:rPr>
                <w:rFonts w:ascii="Unikurd Jino" w:hAnsi="Unikurd Jino" w:cs="Unikurd Jino"/>
                <w:noProof/>
                <w:sz w:val="30"/>
                <w:szCs w:val="30"/>
                <w:rtl/>
                <w:lang w:bidi="ar-OM"/>
              </w:rPr>
            </w:pPr>
            <w:r>
              <w:rPr>
                <w:rFonts w:ascii="Unikurd Jino" w:hAnsi="Unikurd Jino" w:cs="Unikurd Jino" w:hint="cs"/>
                <w:noProof/>
                <w:sz w:val="30"/>
                <w:szCs w:val="30"/>
                <w:rtl/>
                <w:lang w:bidi="ar-OM"/>
              </w:rPr>
              <w:t>2</w:t>
            </w:r>
            <w:r w:rsidR="00CA2F07"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 xml:space="preserve"> ر</w:t>
            </w:r>
            <w:r w:rsidR="00CA2F07"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ۆ</w:t>
            </w:r>
            <w:r w:rsidR="00CA2F07" w:rsidRPr="00AE7FE1">
              <w:rPr>
                <w:rFonts w:ascii="Unikurd Jino" w:hAnsi="Unikurd Jino" w:cs="Unikurd Jino" w:hint="eastAsia"/>
                <w:sz w:val="30"/>
                <w:szCs w:val="30"/>
                <w:rtl/>
                <w:lang w:bidi="ar-OM"/>
              </w:rPr>
              <w:t>ژ</w:t>
            </w:r>
          </w:p>
        </w:tc>
      </w:tr>
      <w:tr w:rsidR="00CB3E6C" w:rsidRPr="00767E70" w14:paraId="2E6773EF" w14:textId="77777777" w:rsidTr="00767E70">
        <w:tc>
          <w:tcPr>
            <w:tcW w:w="5387" w:type="dxa"/>
          </w:tcPr>
          <w:p w14:paraId="13DB42A3" w14:textId="4C9C6576" w:rsidR="00CB3E6C" w:rsidRPr="002A40E5" w:rsidRDefault="00CB3E6C" w:rsidP="00350E97">
            <w:pPr>
              <w:spacing w:line="276" w:lineRule="auto"/>
              <w:jc w:val="both"/>
              <w:rPr>
                <w:rFonts w:ascii="Unikurd Jino" w:hAnsi="Unikurd Jino" w:cs="Unikurd Jino"/>
                <w:sz w:val="30"/>
                <w:szCs w:val="30"/>
                <w:highlight w:val="cyan"/>
                <w:rtl/>
                <w:lang w:bidi="ar-OM"/>
              </w:rPr>
            </w:pPr>
            <w:r w:rsidRPr="00074057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كۆی گشتی ئامادەبوون لە</w:t>
            </w:r>
            <w:r w:rsid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ووركشوب</w:t>
            </w:r>
            <w:r w:rsidRPr="00074057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:</w:t>
            </w:r>
          </w:p>
        </w:tc>
        <w:tc>
          <w:tcPr>
            <w:tcW w:w="3969" w:type="dxa"/>
          </w:tcPr>
          <w:p w14:paraId="5D9814EB" w14:textId="0385A407" w:rsidR="00CB3E6C" w:rsidRPr="00074057" w:rsidRDefault="00B82307" w:rsidP="00767E70">
            <w:pPr>
              <w:spacing w:line="276" w:lineRule="auto"/>
              <w:jc w:val="center"/>
              <w:rPr>
                <w:rFonts w:ascii="Unikurd Jino" w:hAnsi="Unikurd Jino" w:cs="Unikurd Jino"/>
                <w:b/>
                <w:bCs/>
                <w:sz w:val="30"/>
                <w:szCs w:val="30"/>
                <w:highlight w:val="cyan"/>
                <w:rtl/>
                <w:lang w:bidi="ar-OM"/>
              </w:rPr>
            </w:pPr>
            <w:r>
              <w:rPr>
                <w:rFonts w:ascii="Unikurd Jino" w:hAnsi="Unikurd Jino" w:cs="Unikurd Jino" w:hint="cs"/>
                <w:b/>
                <w:bCs/>
                <w:noProof/>
                <w:sz w:val="30"/>
                <w:szCs w:val="30"/>
                <w:rtl/>
                <w:lang w:bidi="ar-OM"/>
              </w:rPr>
              <w:t>2</w:t>
            </w:r>
            <w:r w:rsidR="00CA2F07" w:rsidRPr="00AE7FE1">
              <w:rPr>
                <w:rFonts w:ascii="Unikurd Jino" w:hAnsi="Unikurd Jino" w:cs="Unikurd Jino"/>
                <w:sz w:val="30"/>
                <w:szCs w:val="30"/>
                <w:rtl/>
                <w:lang w:bidi="ar-OM"/>
              </w:rPr>
              <w:t xml:space="preserve"> ر</w:t>
            </w:r>
            <w:r w:rsidR="00CA2F07" w:rsidRPr="00AE7FE1">
              <w:rPr>
                <w:rFonts w:ascii="Unikurd Jino" w:hAnsi="Unikurd Jino" w:cs="Unikurd Jino" w:hint="cs"/>
                <w:sz w:val="30"/>
                <w:szCs w:val="30"/>
                <w:rtl/>
                <w:lang w:bidi="ar-OM"/>
              </w:rPr>
              <w:t>ۆ</w:t>
            </w:r>
            <w:r w:rsidR="00CA2F07" w:rsidRPr="00AE7FE1">
              <w:rPr>
                <w:rFonts w:ascii="Unikurd Jino" w:hAnsi="Unikurd Jino" w:cs="Unikurd Jino" w:hint="eastAsia"/>
                <w:sz w:val="30"/>
                <w:szCs w:val="30"/>
                <w:rtl/>
                <w:lang w:bidi="ar-OM"/>
              </w:rPr>
              <w:t>ژ</w:t>
            </w:r>
          </w:p>
        </w:tc>
      </w:tr>
    </w:tbl>
    <w:p w14:paraId="02E3A32B" w14:textId="77777777" w:rsidR="0042469B" w:rsidRDefault="0042469B" w:rsidP="00767E70">
      <w:pPr>
        <w:jc w:val="center"/>
        <w:rPr>
          <w:rFonts w:ascii="Unikurd Jino" w:hAnsi="Unikurd Jino" w:cs="Unikurd Jino"/>
          <w:sz w:val="30"/>
          <w:szCs w:val="30"/>
          <w:rtl/>
          <w:lang w:bidi="ar-OM"/>
        </w:rPr>
      </w:pPr>
    </w:p>
    <w:p w14:paraId="51D75544" w14:textId="053950F6" w:rsidR="00CB3E6C" w:rsidRPr="00767E70" w:rsidRDefault="00CB3E6C" w:rsidP="00767E70">
      <w:pPr>
        <w:jc w:val="center"/>
        <w:rPr>
          <w:rFonts w:ascii="Unikurd Jino" w:hAnsi="Unikurd Jino" w:cs="Unikurd Jino"/>
          <w:sz w:val="30"/>
          <w:szCs w:val="30"/>
          <w:rtl/>
          <w:lang w:bidi="ar-OM"/>
        </w:rPr>
      </w:pPr>
      <w:r w:rsidRPr="00767E70">
        <w:rPr>
          <w:rFonts w:ascii="Unikurd Jino" w:hAnsi="Unikurd Jino" w:cs="Unikurd Jino" w:hint="cs"/>
          <w:sz w:val="30"/>
          <w:szCs w:val="30"/>
          <w:rtl/>
          <w:lang w:bidi="ar-OM"/>
        </w:rPr>
        <w:t>لەگەڵ ڕێزدا.</w:t>
      </w:r>
    </w:p>
    <w:p w14:paraId="4CEEE972" w14:textId="77777777" w:rsidR="00CB3E6C" w:rsidRPr="00767E70" w:rsidRDefault="00CB3E6C" w:rsidP="00767E70">
      <w:pPr>
        <w:jc w:val="center"/>
        <w:rPr>
          <w:rFonts w:ascii="Unikurd Jino" w:hAnsi="Unikurd Jino" w:cs="Unikurd Jino"/>
          <w:sz w:val="30"/>
          <w:szCs w:val="30"/>
          <w:rtl/>
          <w:lang w:bidi="ar-OM"/>
        </w:rPr>
      </w:pPr>
    </w:p>
    <w:p w14:paraId="047E88CB" w14:textId="77777777" w:rsidR="00CB3E6C" w:rsidRPr="00767E70" w:rsidRDefault="00CB3E6C" w:rsidP="00767E70">
      <w:pPr>
        <w:jc w:val="center"/>
        <w:rPr>
          <w:rFonts w:ascii="Unikurd Jino" w:hAnsi="Unikurd Jino" w:cs="Unikurd Jino"/>
          <w:sz w:val="30"/>
          <w:szCs w:val="30"/>
          <w:rtl/>
          <w:lang w:bidi="ar-OM"/>
        </w:rPr>
      </w:pPr>
    </w:p>
    <w:p w14:paraId="05528713" w14:textId="1A6065F3" w:rsidR="00CB3E6C" w:rsidRPr="00767E70" w:rsidRDefault="00CB3E6C" w:rsidP="00767E70">
      <w:pPr>
        <w:jc w:val="center"/>
        <w:rPr>
          <w:rFonts w:ascii="Unikurd Jino" w:hAnsi="Unikurd Jino" w:cs="Unikurd Jino"/>
          <w:sz w:val="30"/>
          <w:szCs w:val="30"/>
          <w:rtl/>
          <w:lang w:bidi="ar-OM"/>
        </w:rPr>
      </w:pPr>
    </w:p>
    <w:p w14:paraId="4A14A7A3" w14:textId="77777777" w:rsidR="00CB3E6C" w:rsidRPr="00767E70" w:rsidRDefault="00CB3E6C" w:rsidP="0060565F">
      <w:pPr>
        <w:rPr>
          <w:rFonts w:ascii="Unikurd Jino" w:hAnsi="Unikurd Jino" w:cs="Unikurd Jino"/>
          <w:sz w:val="30"/>
          <w:szCs w:val="30"/>
          <w:rtl/>
          <w:lang w:bidi="ar-OM"/>
        </w:rPr>
      </w:pPr>
      <w:r w:rsidRPr="00767E70">
        <w:rPr>
          <w:rFonts w:ascii="Unikurd Jino" w:hAnsi="Unikurd Jino" w:cs="Unikurd Jino" w:hint="cs"/>
          <w:sz w:val="30"/>
          <w:szCs w:val="30"/>
          <w:rtl/>
          <w:lang w:bidi="ar-OM"/>
        </w:rPr>
        <w:t xml:space="preserve">                                                                  </w:t>
      </w:r>
    </w:p>
    <w:p w14:paraId="0FF62D87" w14:textId="4EA3F053" w:rsidR="00CB3E6C" w:rsidRPr="00767E70" w:rsidRDefault="00CA2F07" w:rsidP="00D0501F">
      <w:pPr>
        <w:rPr>
          <w:rFonts w:ascii="Unikurd Jino" w:hAnsi="Unikurd Jino" w:cs="Unikurd Jino"/>
          <w:sz w:val="30"/>
          <w:szCs w:val="30"/>
          <w:rtl/>
          <w:lang w:bidi="ar-OM"/>
        </w:rPr>
      </w:pPr>
      <w:r>
        <w:rPr>
          <w:rFonts w:ascii="Unikurd Jino" w:hAnsi="Unikurd Jino" w:cs="Unikurd Jino" w:hint="cs"/>
          <w:noProof/>
          <w:sz w:val="30"/>
          <w:szCs w:val="30"/>
          <w:rtl/>
          <w:lang w:val="ar-OM" w:bidi="ar-OM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48D61B" wp14:editId="45E13286">
                <wp:simplePos x="0" y="0"/>
                <wp:positionH relativeFrom="column">
                  <wp:posOffset>3810</wp:posOffset>
                </wp:positionH>
                <wp:positionV relativeFrom="paragraph">
                  <wp:posOffset>203495</wp:posOffset>
                </wp:positionV>
                <wp:extent cx="3935969" cy="859155"/>
                <wp:effectExtent l="0" t="0" r="762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5969" cy="8591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4B9468" w14:textId="1745CC84" w:rsidR="00AE7FE1" w:rsidRPr="00557C28" w:rsidRDefault="00AE7FE1" w:rsidP="00074057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B7AEF">
                              <w:rPr>
                                <w:rFonts w:ascii="Unikurd Jino" w:hAnsi="Unikurd Jino" w:cs="Unikurd Jino" w:hint="cs"/>
                                <w:sz w:val="24"/>
                                <w:szCs w:val="24"/>
                                <w:rtl/>
                                <w:lang w:bidi="ar-OM"/>
                              </w:rPr>
                              <w:t>بەرپرسی دڵنیایی جۆری بەش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F48D61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3pt;margin-top:16pt;width:309.9pt;height:67.6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" fillcolor="white [3201]" stroked="f" strokeweight=".5pt">
                <v:textbox>
                  <w:txbxContent>
                    <w:p w14:paraId="154B9468" w14:textId="1745CC84" w:rsidR="00AE7FE1" w:rsidRPr="00557C28" w:rsidRDefault="00AE7FE1" w:rsidP="00074057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8B7AEF">
                        <w:rPr>
                          <w:rFonts w:ascii="Unikurd Jino" w:hAnsi="Unikurd Jino" w:cs="Unikurd Jino" w:hint="cs"/>
                          <w:sz w:val="24"/>
                          <w:szCs w:val="24"/>
                          <w:rtl/>
                          <w:lang w:bidi="ar-OM"/>
                        </w:rPr>
                        <w:t>بەرپرسی دڵنیایی جۆری بەشی</w:t>
                      </w:r>
                    </w:p>
                  </w:txbxContent>
                </v:textbox>
              </v:shape>
            </w:pict>
          </mc:Fallback>
        </mc:AlternateContent>
      </w:r>
      <w:r w:rsidR="00CB3E6C" w:rsidRPr="00767E70">
        <w:rPr>
          <w:rFonts w:ascii="Unikurd Jino" w:hAnsi="Unikurd Jino" w:cs="Unikurd Jino" w:hint="cs"/>
          <w:sz w:val="30"/>
          <w:szCs w:val="30"/>
          <w:rtl/>
          <w:lang w:bidi="ar-OM"/>
        </w:rPr>
        <w:t xml:space="preserve">     </w:t>
      </w:r>
    </w:p>
    <w:sectPr w:rsidR="00CB3E6C" w:rsidRPr="00767E70" w:rsidSect="00CB3E6C">
      <w:type w:val="continuous"/>
      <w:pgSz w:w="11906" w:h="16838"/>
      <w:pgMar w:top="1134" w:right="1134" w:bottom="1134" w:left="1134" w:header="709" w:footer="709" w:gutter="0"/>
      <w:pgBorders>
        <w:top w:val="twistedLines1" w:sz="23" w:space="1" w:color="auto"/>
        <w:left w:val="twistedLines1" w:sz="23" w:space="4" w:color="auto"/>
        <w:bottom w:val="twistedLines1" w:sz="23" w:space="1" w:color="auto"/>
        <w:right w:val="twistedLines1" w:sz="23" w:space="4" w:color="auto"/>
      </w:pgBorders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kurd Jino">
    <w:altName w:val="Tahoma"/>
    <w:charset w:val="00"/>
    <w:family w:val="swiss"/>
    <w:pitch w:val="variable"/>
    <w:sig w:usb0="00000000" w:usb1="80000000" w:usb2="00000008" w:usb3="00000000" w:csb0="00000051" w:csb1="00000000"/>
  </w:font>
  <w:font w:name="Ali_K_Samik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MbS0MDEwNzQwtzRV0lEKTi0uzszPAykwrAUAAD94NSwAAAA="/>
  </w:docVars>
  <w:rsids>
    <w:rsidRoot w:val="00CD4D6F"/>
    <w:rsid w:val="00041A9E"/>
    <w:rsid w:val="00074057"/>
    <w:rsid w:val="00112C2E"/>
    <w:rsid w:val="00114545"/>
    <w:rsid w:val="001612E4"/>
    <w:rsid w:val="001828C4"/>
    <w:rsid w:val="001E3457"/>
    <w:rsid w:val="00237B97"/>
    <w:rsid w:val="00241060"/>
    <w:rsid w:val="0029161C"/>
    <w:rsid w:val="002A40E5"/>
    <w:rsid w:val="00307B6E"/>
    <w:rsid w:val="00317664"/>
    <w:rsid w:val="0032181D"/>
    <w:rsid w:val="00350E97"/>
    <w:rsid w:val="003801EF"/>
    <w:rsid w:val="003C5F80"/>
    <w:rsid w:val="003E6141"/>
    <w:rsid w:val="004137DC"/>
    <w:rsid w:val="00414923"/>
    <w:rsid w:val="0042469B"/>
    <w:rsid w:val="00425B2F"/>
    <w:rsid w:val="00433D26"/>
    <w:rsid w:val="00454B6F"/>
    <w:rsid w:val="00473C31"/>
    <w:rsid w:val="00524746"/>
    <w:rsid w:val="00531C0D"/>
    <w:rsid w:val="00573341"/>
    <w:rsid w:val="005A0251"/>
    <w:rsid w:val="005F32B7"/>
    <w:rsid w:val="005F3C59"/>
    <w:rsid w:val="0060565F"/>
    <w:rsid w:val="00647ECE"/>
    <w:rsid w:val="00676EEE"/>
    <w:rsid w:val="006805B5"/>
    <w:rsid w:val="00692B19"/>
    <w:rsid w:val="006C51EF"/>
    <w:rsid w:val="00731EE7"/>
    <w:rsid w:val="00767E70"/>
    <w:rsid w:val="007A5C5E"/>
    <w:rsid w:val="008655B0"/>
    <w:rsid w:val="008C0B82"/>
    <w:rsid w:val="008D4CD1"/>
    <w:rsid w:val="009847FF"/>
    <w:rsid w:val="009D185B"/>
    <w:rsid w:val="009F44ED"/>
    <w:rsid w:val="00A12536"/>
    <w:rsid w:val="00AA76FD"/>
    <w:rsid w:val="00AD16BC"/>
    <w:rsid w:val="00AE533A"/>
    <w:rsid w:val="00AE7FE1"/>
    <w:rsid w:val="00B37742"/>
    <w:rsid w:val="00B82307"/>
    <w:rsid w:val="00B97E05"/>
    <w:rsid w:val="00C735BB"/>
    <w:rsid w:val="00C80E3F"/>
    <w:rsid w:val="00CA2F07"/>
    <w:rsid w:val="00CB2591"/>
    <w:rsid w:val="00CB3E6C"/>
    <w:rsid w:val="00CD4D6F"/>
    <w:rsid w:val="00D0501F"/>
    <w:rsid w:val="00D16868"/>
    <w:rsid w:val="00DC23B4"/>
    <w:rsid w:val="00DC5B5C"/>
    <w:rsid w:val="00E15CB0"/>
    <w:rsid w:val="00E616AD"/>
    <w:rsid w:val="00E85A06"/>
    <w:rsid w:val="00ED3650"/>
    <w:rsid w:val="00EE79E0"/>
    <w:rsid w:val="00F549DF"/>
    <w:rsid w:val="00F61022"/>
    <w:rsid w:val="00F70E74"/>
    <w:rsid w:val="00FB3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F76B1"/>
  <w15:docId w15:val="{B7D6BA8B-EE1A-47BE-8470-C33987124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5">
    <w:name w:val="heading 5"/>
    <w:basedOn w:val="Normal"/>
    <w:link w:val="Heading5Char"/>
    <w:uiPriority w:val="9"/>
    <w:qFormat/>
    <w:rsid w:val="00F549DF"/>
    <w:pPr>
      <w:bidi w:val="0"/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4D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4D6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B25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F549DF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647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DAWAN</dc:creator>
  <cp:lastModifiedBy>Abdullah O. Hamza</cp:lastModifiedBy>
  <cp:revision>14</cp:revision>
  <cp:lastPrinted>2019-05-29T07:54:00Z</cp:lastPrinted>
  <dcterms:created xsi:type="dcterms:W3CDTF">2020-06-18T10:40:00Z</dcterms:created>
  <dcterms:modified xsi:type="dcterms:W3CDTF">2020-06-29T23:21:00Z</dcterms:modified>
</cp:coreProperties>
</file>